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331E4" w14:textId="0413DD01" w:rsidR="003442CD" w:rsidRPr="003442CD" w:rsidRDefault="00F91D21" w:rsidP="00770915">
      <w:pPr>
        <w:sectPr w:rsidR="003442CD" w:rsidRPr="003442CD" w:rsidSect="00DF0103">
          <w:headerReference w:type="default" r:id="rId7"/>
          <w:footerReference w:type="default" r:id="rId8"/>
          <w:headerReference w:type="first" r:id="rId9"/>
          <w:footerReference w:type="first" r:id="rId10"/>
          <w:pgSz w:w="16838" w:h="11906" w:orient="landscape"/>
          <w:pgMar w:top="1277" w:right="1103" w:bottom="1440" w:left="1440" w:header="708" w:footer="706" w:gutter="0"/>
          <w:cols w:space="708"/>
          <w:titlePg/>
          <w:docGrid w:linePitch="360"/>
        </w:sectPr>
      </w:pPr>
      <w:r w:rsidRPr="00F91D21">
        <w:t>Complete brief biographical details for all key members of the team that will deliver lean training</w:t>
      </w:r>
      <w:r w:rsidR="003442CD">
        <w:t xml:space="preserve"> and supporting activities</w:t>
      </w:r>
      <w:r w:rsidR="00357F14" w:rsidRPr="00F91D21">
        <w:t>.</w:t>
      </w:r>
      <w:r w:rsidR="003442CD">
        <w:t xml:space="preserve">  Each person named in the Delivery Capability Matrix should have their details b</w:t>
      </w:r>
      <w:r w:rsidR="005D3798">
        <w:t>elow.</w:t>
      </w:r>
      <w:bookmarkStart w:id="0" w:name="_GoBack"/>
      <w:bookmarkEnd w:id="0"/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F91D21" w14:paraId="5EEE1F2F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3A2067A" w14:textId="69D9B2D0" w:rsidR="00F91D21" w:rsidRPr="005D3798" w:rsidRDefault="005D3798" w:rsidP="005D3798">
            <w:pPr>
              <w:rPr>
                <w:b/>
              </w:rPr>
            </w:pPr>
            <w:r w:rsidRPr="005D3798">
              <w:rPr>
                <w:b/>
              </w:rPr>
              <w:t>1.</w:t>
            </w:r>
            <w:r>
              <w:t xml:space="preserve"> </w:t>
            </w:r>
            <w:r w:rsidR="00F91D21" w:rsidRPr="005D3798">
              <w:rPr>
                <w:b/>
              </w:rPr>
              <w:t>Name</w:t>
            </w:r>
          </w:p>
        </w:tc>
        <w:tc>
          <w:tcPr>
            <w:tcW w:w="10631" w:type="dxa"/>
          </w:tcPr>
          <w:p w14:paraId="09DF472C" w14:textId="77777777" w:rsidR="00F91D21" w:rsidRPr="00F91D21" w:rsidRDefault="00F91D21" w:rsidP="00770915"/>
        </w:tc>
      </w:tr>
      <w:tr w:rsidR="00F91D21" w14:paraId="3358F99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02F3C11" w14:textId="6AE823E1" w:rsidR="00F91D21" w:rsidRPr="00F91D21" w:rsidRDefault="00F91D21" w:rsidP="00770915">
            <w:pPr>
              <w:rPr>
                <w:b/>
              </w:rPr>
            </w:pPr>
            <w:r w:rsidRPr="00F91D21">
              <w:rPr>
                <w:b/>
              </w:rPr>
              <w:t>Job Title</w:t>
            </w:r>
          </w:p>
        </w:tc>
        <w:tc>
          <w:tcPr>
            <w:tcW w:w="10631" w:type="dxa"/>
          </w:tcPr>
          <w:p w14:paraId="5F204AE4" w14:textId="77777777" w:rsidR="00F91D21" w:rsidRPr="00F91D21" w:rsidRDefault="00F91D21" w:rsidP="00770915"/>
        </w:tc>
      </w:tr>
      <w:tr w:rsidR="00F91D21" w14:paraId="389D010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76BC309" w14:textId="1713D418" w:rsidR="00F91D21" w:rsidRPr="00F91D21" w:rsidRDefault="00F91D21" w:rsidP="00770915">
            <w:pPr>
              <w:rPr>
                <w:b/>
              </w:rPr>
            </w:pPr>
            <w:r w:rsidRPr="00F91D21">
              <w:rPr>
                <w:b/>
              </w:rPr>
              <w:t>Qualifications</w:t>
            </w:r>
          </w:p>
        </w:tc>
        <w:tc>
          <w:tcPr>
            <w:tcW w:w="10631" w:type="dxa"/>
          </w:tcPr>
          <w:p w14:paraId="7C261E69" w14:textId="5ED73CEE" w:rsidR="00F91D21" w:rsidRPr="003442CD" w:rsidRDefault="003442CD" w:rsidP="003442CD">
            <w:pPr>
              <w:pStyle w:val="ListParagraph"/>
              <w:numPr>
                <w:ilvl w:val="0"/>
                <w:numId w:val="13"/>
              </w:numPr>
              <w:ind w:left="459"/>
            </w:pPr>
            <w:r w:rsidRPr="003442CD">
              <w:t>Include academic, professional and workplace based</w:t>
            </w:r>
          </w:p>
        </w:tc>
      </w:tr>
      <w:tr w:rsidR="00F91D21" w14:paraId="35D8BE3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3B459C4" w14:textId="1E0562E5" w:rsidR="00F91D21" w:rsidRPr="00F91D21" w:rsidRDefault="00F91D21" w:rsidP="00770915">
            <w:pPr>
              <w:rPr>
                <w:b/>
              </w:rPr>
            </w:pPr>
            <w:r w:rsidRPr="00F91D21">
              <w:rPr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08B8E0D3" w14:textId="6A3CD586" w:rsidR="00F91D21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Eg lean related roles undertaken with current or previous employers</w:t>
            </w:r>
          </w:p>
          <w:p w14:paraId="08E4808F" w14:textId="077D7C9D" w:rsidR="00151CBD" w:rsidRPr="00151CBD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Particular significant lean projects in which the person played a key role</w:t>
            </w:r>
          </w:p>
        </w:tc>
      </w:tr>
      <w:tr w:rsidR="00F91D21" w14:paraId="5F296500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35291E2" w14:textId="3795AA30" w:rsidR="00F91D21" w:rsidRPr="00F91D21" w:rsidRDefault="00F91D21" w:rsidP="00F91D21">
            <w:pPr>
              <w:rPr>
                <w:b/>
              </w:rPr>
            </w:pPr>
            <w:r w:rsidRPr="00F91D21">
              <w:rPr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01B360E6" w14:textId="58DA258A" w:rsidR="00F91D21" w:rsidRPr="00151CBD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 xml:space="preserve">Facilitation and training course delivery </w:t>
            </w:r>
          </w:p>
        </w:tc>
      </w:tr>
      <w:tr w:rsidR="00F91D21" w14:paraId="00BC889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1C69CD6" w14:textId="14FDBA9F" w:rsidR="00F91D21" w:rsidRPr="00F91D21" w:rsidRDefault="00F91D21" w:rsidP="00F91D21">
            <w:pPr>
              <w:rPr>
                <w:b/>
              </w:rPr>
            </w:pPr>
            <w:r w:rsidRPr="00F91D21">
              <w:rPr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0B7B8800" w14:textId="22724B28" w:rsidR="00F91D21" w:rsidRPr="00151CBD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How the person will contribute to the lean training system – eg training delivery, facilitation, implementation support, course design, coordination and management etc</w:t>
            </w:r>
          </w:p>
        </w:tc>
      </w:tr>
      <w:tr w:rsidR="00F91D21" w14:paraId="26B46BE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A3DE8BF" w14:textId="6359B541" w:rsidR="00F91D21" w:rsidRPr="00F91D21" w:rsidRDefault="00F91D21" w:rsidP="00770915">
            <w:pPr>
              <w:rPr>
                <w:b/>
              </w:rPr>
            </w:pPr>
            <w:r w:rsidRPr="00F91D21">
              <w:rPr>
                <w:b/>
              </w:rPr>
              <w:t>Internal or external</w:t>
            </w:r>
          </w:p>
        </w:tc>
        <w:tc>
          <w:tcPr>
            <w:tcW w:w="10631" w:type="dxa"/>
          </w:tcPr>
          <w:p w14:paraId="3416DADA" w14:textId="6DCB1450" w:rsidR="00F91D21" w:rsidRPr="00151CBD" w:rsidRDefault="00151CBD" w:rsidP="003442CD">
            <w:pPr>
              <w:pStyle w:val="ListParagraph"/>
              <w:numPr>
                <w:ilvl w:val="0"/>
                <w:numId w:val="12"/>
              </w:numPr>
              <w:ind w:left="459"/>
            </w:pPr>
            <w:r w:rsidRPr="00151CBD">
              <w:t xml:space="preserve">Is the person </w:t>
            </w:r>
            <w:r w:rsidR="003442CD">
              <w:t>employed by the organisation or not? If external, state organisation name</w:t>
            </w:r>
          </w:p>
        </w:tc>
      </w:tr>
    </w:tbl>
    <w:p w14:paraId="7562CFA8" w14:textId="77777777" w:rsidR="00770915" w:rsidRDefault="00770915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3442CD" w14:paraId="5BFC46D7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BA153F7" w14:textId="5FADD098" w:rsidR="003442CD" w:rsidRPr="00F91D21" w:rsidRDefault="005D3798" w:rsidP="008A76CB">
            <w:pPr>
              <w:rPr>
                <w:b/>
              </w:rPr>
            </w:pPr>
            <w:r w:rsidRPr="005D3798">
              <w:rPr>
                <w:b/>
              </w:rPr>
              <w:t>2.</w:t>
            </w:r>
            <w:r>
              <w:t xml:space="preserve"> </w:t>
            </w:r>
            <w:r w:rsidR="003442CD" w:rsidRPr="00F91D21">
              <w:rPr>
                <w:b/>
              </w:rPr>
              <w:t>Name</w:t>
            </w:r>
          </w:p>
        </w:tc>
        <w:tc>
          <w:tcPr>
            <w:tcW w:w="10631" w:type="dxa"/>
          </w:tcPr>
          <w:p w14:paraId="571F047E" w14:textId="77777777" w:rsidR="003442CD" w:rsidRPr="00F91D21" w:rsidRDefault="003442CD" w:rsidP="008A76CB"/>
        </w:tc>
      </w:tr>
      <w:tr w:rsidR="003442CD" w14:paraId="401CF099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836839D" w14:textId="77777777" w:rsidR="003442CD" w:rsidRPr="00F91D21" w:rsidRDefault="003442CD" w:rsidP="008A76CB">
            <w:pPr>
              <w:rPr>
                <w:b/>
              </w:rPr>
            </w:pPr>
            <w:r w:rsidRPr="00F91D21">
              <w:rPr>
                <w:b/>
              </w:rPr>
              <w:t>Job Title</w:t>
            </w:r>
          </w:p>
        </w:tc>
        <w:tc>
          <w:tcPr>
            <w:tcW w:w="10631" w:type="dxa"/>
          </w:tcPr>
          <w:p w14:paraId="5E64123F" w14:textId="77777777" w:rsidR="003442CD" w:rsidRPr="00F91D21" w:rsidRDefault="003442CD" w:rsidP="008A76CB"/>
        </w:tc>
      </w:tr>
      <w:tr w:rsidR="003442CD" w14:paraId="75213EA9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1470522" w14:textId="77777777" w:rsidR="003442CD" w:rsidRPr="00F91D21" w:rsidRDefault="003442CD" w:rsidP="008A76CB">
            <w:pPr>
              <w:rPr>
                <w:b/>
              </w:rPr>
            </w:pPr>
            <w:r w:rsidRPr="00F91D21">
              <w:rPr>
                <w:b/>
              </w:rPr>
              <w:t>Qualifications</w:t>
            </w:r>
          </w:p>
        </w:tc>
        <w:tc>
          <w:tcPr>
            <w:tcW w:w="10631" w:type="dxa"/>
          </w:tcPr>
          <w:p w14:paraId="0C9CC43E" w14:textId="58F976A9" w:rsidR="003442CD" w:rsidRPr="003442CD" w:rsidRDefault="003442CD" w:rsidP="008A76CB">
            <w:pPr>
              <w:pStyle w:val="ListParagraph"/>
              <w:numPr>
                <w:ilvl w:val="0"/>
                <w:numId w:val="13"/>
              </w:numPr>
              <w:ind w:left="459"/>
            </w:pPr>
          </w:p>
        </w:tc>
      </w:tr>
      <w:tr w:rsidR="003442CD" w14:paraId="2A00B7F3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76DC5D2" w14:textId="77777777" w:rsidR="003442CD" w:rsidRPr="00F91D21" w:rsidRDefault="003442CD" w:rsidP="008A76CB">
            <w:pPr>
              <w:rPr>
                <w:b/>
              </w:rPr>
            </w:pPr>
            <w:r w:rsidRPr="00F91D21">
              <w:rPr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724707BC" w14:textId="754A1A11" w:rsidR="003442CD" w:rsidRPr="00151CBD" w:rsidRDefault="003442CD" w:rsidP="008A76CB">
            <w:pPr>
              <w:pStyle w:val="ListParagraph"/>
              <w:numPr>
                <w:ilvl w:val="0"/>
                <w:numId w:val="11"/>
              </w:numPr>
              <w:ind w:left="459"/>
            </w:pPr>
          </w:p>
        </w:tc>
      </w:tr>
      <w:tr w:rsidR="003442CD" w14:paraId="781D1C3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89DBA78" w14:textId="77777777" w:rsidR="003442CD" w:rsidRPr="00F91D21" w:rsidRDefault="003442CD" w:rsidP="008A76CB">
            <w:pPr>
              <w:rPr>
                <w:b/>
              </w:rPr>
            </w:pPr>
            <w:r w:rsidRPr="00F91D21">
              <w:rPr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56077B96" w14:textId="36D6F4DD" w:rsidR="003442CD" w:rsidRPr="00151CBD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3442CD" w14:paraId="5B65775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CFFA9E" w14:textId="77777777" w:rsidR="003442CD" w:rsidRPr="00F91D21" w:rsidRDefault="003442CD" w:rsidP="008A76CB">
            <w:pPr>
              <w:rPr>
                <w:b/>
              </w:rPr>
            </w:pPr>
            <w:r w:rsidRPr="00F91D21">
              <w:rPr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38CE3F77" w14:textId="6F7C9155" w:rsidR="003442CD" w:rsidRPr="00151CBD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3442CD" w14:paraId="1CB14D9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E9F5C61" w14:textId="77777777" w:rsidR="003442CD" w:rsidRPr="00F91D21" w:rsidRDefault="003442CD" w:rsidP="008A76CB">
            <w:pPr>
              <w:rPr>
                <w:b/>
              </w:rPr>
            </w:pPr>
            <w:r w:rsidRPr="00F91D21">
              <w:rPr>
                <w:b/>
              </w:rPr>
              <w:t>Internal or external</w:t>
            </w:r>
          </w:p>
        </w:tc>
        <w:tc>
          <w:tcPr>
            <w:tcW w:w="10631" w:type="dxa"/>
          </w:tcPr>
          <w:p w14:paraId="22A7DC0B" w14:textId="18E05BEC" w:rsidR="003442CD" w:rsidRPr="00151CBD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</w:tbl>
    <w:p w14:paraId="00DB2720" w14:textId="77777777" w:rsidR="003442CD" w:rsidRDefault="003442CD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5D3798" w14:paraId="3842D40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E533A0D" w14:textId="43B9C124" w:rsidR="005D3798" w:rsidRPr="00F91D21" w:rsidRDefault="005D3798" w:rsidP="005D3798">
            <w:pPr>
              <w:rPr>
                <w:b/>
              </w:rPr>
            </w:pPr>
            <w:r>
              <w:rPr>
                <w:b/>
              </w:rPr>
              <w:t>3</w:t>
            </w:r>
            <w:r w:rsidRPr="005D3798">
              <w:rPr>
                <w:b/>
              </w:rPr>
              <w:t>.</w:t>
            </w:r>
            <w:r>
              <w:t xml:space="preserve"> </w:t>
            </w:r>
            <w:r w:rsidRPr="00F91D21">
              <w:rPr>
                <w:b/>
              </w:rPr>
              <w:t>Name</w:t>
            </w:r>
          </w:p>
        </w:tc>
        <w:tc>
          <w:tcPr>
            <w:tcW w:w="10631" w:type="dxa"/>
          </w:tcPr>
          <w:p w14:paraId="49E6D9EA" w14:textId="77777777" w:rsidR="005D3798" w:rsidRPr="00F91D21" w:rsidRDefault="005D3798" w:rsidP="008A76CB"/>
        </w:tc>
      </w:tr>
      <w:tr w:rsidR="005D3798" w14:paraId="5867C988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6CBF6B6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Job Title</w:t>
            </w:r>
          </w:p>
        </w:tc>
        <w:tc>
          <w:tcPr>
            <w:tcW w:w="10631" w:type="dxa"/>
          </w:tcPr>
          <w:p w14:paraId="09C4A7D8" w14:textId="77777777" w:rsidR="005D3798" w:rsidRPr="00F91D21" w:rsidRDefault="005D3798" w:rsidP="008A76CB"/>
        </w:tc>
      </w:tr>
      <w:tr w:rsidR="005D3798" w14:paraId="595B9E6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0AB4BDD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Qualifications</w:t>
            </w:r>
          </w:p>
        </w:tc>
        <w:tc>
          <w:tcPr>
            <w:tcW w:w="10631" w:type="dxa"/>
          </w:tcPr>
          <w:p w14:paraId="668A0E83" w14:textId="77777777" w:rsidR="005D3798" w:rsidRPr="003442CD" w:rsidRDefault="005D3798" w:rsidP="008A76CB">
            <w:pPr>
              <w:pStyle w:val="ListParagraph"/>
              <w:numPr>
                <w:ilvl w:val="0"/>
                <w:numId w:val="13"/>
              </w:numPr>
              <w:ind w:left="459"/>
            </w:pPr>
          </w:p>
        </w:tc>
      </w:tr>
      <w:tr w:rsidR="005D3798" w14:paraId="5ED135D3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AD84443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45BF8153" w14:textId="77777777" w:rsidR="005D3798" w:rsidRPr="00151CBD" w:rsidRDefault="005D3798" w:rsidP="008A76CB">
            <w:pPr>
              <w:pStyle w:val="ListParagraph"/>
              <w:numPr>
                <w:ilvl w:val="0"/>
                <w:numId w:val="11"/>
              </w:numPr>
              <w:ind w:left="459"/>
            </w:pPr>
          </w:p>
        </w:tc>
      </w:tr>
      <w:tr w:rsidR="005D3798" w14:paraId="2F1976B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B0AD657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09CD96A9" w14:textId="77777777" w:rsidR="005D3798" w:rsidRPr="00151CBD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5D3798" w14:paraId="39F0D5A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EEBE91F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3B5B55A1" w14:textId="77777777" w:rsidR="005D3798" w:rsidRPr="00151CBD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5D3798" w14:paraId="5ECF54D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67408104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Internal or external</w:t>
            </w:r>
          </w:p>
        </w:tc>
        <w:tc>
          <w:tcPr>
            <w:tcW w:w="10631" w:type="dxa"/>
          </w:tcPr>
          <w:p w14:paraId="30A25623" w14:textId="4708A161" w:rsidR="005D3798" w:rsidRPr="00151CBD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</w:tbl>
    <w:p w14:paraId="5D92769A" w14:textId="2F49619C" w:rsidR="00F91D21" w:rsidRDefault="00F91D21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5D3798" w14:paraId="5DCFFFD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87D5E75" w14:textId="147BC92C" w:rsidR="005D3798" w:rsidRPr="00F91D21" w:rsidRDefault="005D3798" w:rsidP="005D3798">
            <w:pPr>
              <w:rPr>
                <w:b/>
              </w:rPr>
            </w:pPr>
            <w:r>
              <w:rPr>
                <w:b/>
              </w:rPr>
              <w:t>4</w:t>
            </w:r>
            <w:r w:rsidRPr="005D3798">
              <w:rPr>
                <w:b/>
              </w:rPr>
              <w:t>.</w:t>
            </w:r>
            <w:r>
              <w:t xml:space="preserve"> </w:t>
            </w:r>
            <w:r w:rsidRPr="00F91D21">
              <w:rPr>
                <w:b/>
              </w:rPr>
              <w:t>Name</w:t>
            </w:r>
          </w:p>
        </w:tc>
        <w:tc>
          <w:tcPr>
            <w:tcW w:w="10631" w:type="dxa"/>
          </w:tcPr>
          <w:p w14:paraId="1C9D68F3" w14:textId="77777777" w:rsidR="005D3798" w:rsidRPr="00F91D21" w:rsidRDefault="005D3798" w:rsidP="008A76CB"/>
        </w:tc>
      </w:tr>
      <w:tr w:rsidR="005D3798" w14:paraId="7C8B86EE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9641C8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Job Title</w:t>
            </w:r>
          </w:p>
        </w:tc>
        <w:tc>
          <w:tcPr>
            <w:tcW w:w="10631" w:type="dxa"/>
          </w:tcPr>
          <w:p w14:paraId="1266605D" w14:textId="77777777" w:rsidR="005D3798" w:rsidRPr="00F91D21" w:rsidRDefault="005D3798" w:rsidP="008A76CB"/>
        </w:tc>
      </w:tr>
      <w:tr w:rsidR="005D3798" w14:paraId="394A5DB7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C44CAE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Qualifications</w:t>
            </w:r>
          </w:p>
        </w:tc>
        <w:tc>
          <w:tcPr>
            <w:tcW w:w="10631" w:type="dxa"/>
          </w:tcPr>
          <w:p w14:paraId="78BE5832" w14:textId="77777777" w:rsidR="005D3798" w:rsidRPr="003442CD" w:rsidRDefault="005D3798" w:rsidP="008A76CB">
            <w:pPr>
              <w:pStyle w:val="ListParagraph"/>
              <w:numPr>
                <w:ilvl w:val="0"/>
                <w:numId w:val="13"/>
              </w:numPr>
              <w:ind w:left="459"/>
            </w:pPr>
          </w:p>
        </w:tc>
      </w:tr>
      <w:tr w:rsidR="005D3798" w14:paraId="380EBCA8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4FA1084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38588C64" w14:textId="77777777" w:rsidR="005D3798" w:rsidRPr="00151CBD" w:rsidRDefault="005D3798" w:rsidP="008A76CB">
            <w:pPr>
              <w:pStyle w:val="ListParagraph"/>
              <w:numPr>
                <w:ilvl w:val="0"/>
                <w:numId w:val="11"/>
              </w:numPr>
              <w:ind w:left="459"/>
            </w:pPr>
          </w:p>
        </w:tc>
      </w:tr>
      <w:tr w:rsidR="005D3798" w14:paraId="14D52AD5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8685B30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467F1854" w14:textId="77777777" w:rsidR="005D3798" w:rsidRPr="00151CBD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5D3798" w14:paraId="39B5741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0D8D876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29F511B7" w14:textId="77777777" w:rsidR="005D3798" w:rsidRPr="00151CBD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5D3798" w14:paraId="3E61AE3B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132A12C" w14:textId="77777777" w:rsidR="005D3798" w:rsidRPr="00F91D21" w:rsidRDefault="005D3798" w:rsidP="008A76CB">
            <w:pPr>
              <w:rPr>
                <w:b/>
              </w:rPr>
            </w:pPr>
            <w:r w:rsidRPr="00F91D21">
              <w:rPr>
                <w:b/>
              </w:rPr>
              <w:t>Internal or external</w:t>
            </w:r>
          </w:p>
        </w:tc>
        <w:tc>
          <w:tcPr>
            <w:tcW w:w="10631" w:type="dxa"/>
          </w:tcPr>
          <w:p w14:paraId="0E5DC52B" w14:textId="77777777" w:rsidR="005D3798" w:rsidRPr="00151CBD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</w:tbl>
    <w:p w14:paraId="48335B9E" w14:textId="77777777" w:rsidR="005D3798" w:rsidRDefault="005D3798" w:rsidP="00770915"/>
    <w:p w14:paraId="7562D0AD" w14:textId="7B090E29" w:rsidR="00770915" w:rsidRPr="005D3798" w:rsidRDefault="005D3798" w:rsidP="00770915">
      <w:pPr>
        <w:rPr>
          <w:i/>
        </w:rPr>
      </w:pPr>
      <w:r w:rsidRPr="005D3798">
        <w:rPr>
          <w:i/>
        </w:rPr>
        <w:t>Copy additional tables if necessary</w:t>
      </w:r>
    </w:p>
    <w:p w14:paraId="7562D0AE" w14:textId="77777777" w:rsidR="00770915" w:rsidRPr="00770915" w:rsidRDefault="00770915" w:rsidP="00770915">
      <w:r w:rsidRPr="00770915">
        <w:br w:type="page"/>
      </w:r>
    </w:p>
    <w:p w14:paraId="7562D0D1" w14:textId="77777777" w:rsidR="00F31DB3" w:rsidRPr="00F31DB3" w:rsidRDefault="00F31DB3" w:rsidP="00F31DB3"/>
    <w:p w14:paraId="7562D0D2" w14:textId="77777777" w:rsidR="00F31DB3" w:rsidRDefault="00F31DB3" w:rsidP="00F31DB3"/>
    <w:p w14:paraId="7562D0D3" w14:textId="77777777" w:rsidR="00834F52" w:rsidRPr="00F31DB3" w:rsidRDefault="00F31DB3" w:rsidP="00F31DB3">
      <w:pPr>
        <w:tabs>
          <w:tab w:val="left" w:pos="2954"/>
        </w:tabs>
      </w:pPr>
      <w:r>
        <w:tab/>
      </w:r>
    </w:p>
    <w:sectPr w:rsidR="00834F52" w:rsidRPr="00F31DB3" w:rsidSect="0047585B">
      <w:headerReference w:type="first" r:id="rId11"/>
      <w:type w:val="continuous"/>
      <w:pgSz w:w="16838" w:h="11906" w:orient="landscape"/>
      <w:pgMar w:top="1277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505D3" w14:textId="77777777" w:rsidR="00CC08FE" w:rsidRDefault="00CC08FE" w:rsidP="006358A2">
      <w:pPr>
        <w:spacing w:after="0"/>
      </w:pPr>
      <w:r>
        <w:separator/>
      </w:r>
    </w:p>
  </w:endnote>
  <w:endnote w:type="continuationSeparator" w:id="0">
    <w:p w14:paraId="37D2206D" w14:textId="77777777" w:rsidR="00CC08FE" w:rsidRDefault="00CC08FE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1635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9" w14:textId="5AEA7587" w:rsidR="003762C4" w:rsidRDefault="005D3798" w:rsidP="005D3798">
        <w:pPr>
          <w:pStyle w:val="Footer"/>
          <w:jc w:val="left"/>
        </w:pP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</w:t>
        </w:r>
        <w:r w:rsidR="003762C4">
          <w:fldChar w:fldCharType="begin"/>
        </w:r>
        <w:r w:rsidR="003762C4">
          <w:instrText xml:space="preserve"> PAGE   \* MERGEFORMAT </w:instrText>
        </w:r>
        <w:r w:rsidR="003762C4">
          <w:fldChar w:fldCharType="separate"/>
        </w:r>
        <w:r w:rsidR="003211DF">
          <w:rPr>
            <w:noProof/>
          </w:rPr>
          <w:t>2</w:t>
        </w:r>
        <w:r w:rsidR="003762C4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93478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E" w14:textId="51C78B8C" w:rsidR="00FC7A48" w:rsidRDefault="00DF0103" w:rsidP="005D3798">
        <w:pPr>
          <w:pStyle w:val="Footer"/>
          <w:jc w:val="lef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C771DED" wp14:editId="33CA5AC6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221615</wp:posOffset>
                  </wp:positionV>
                  <wp:extent cx="1562100" cy="427990"/>
                  <wp:effectExtent l="0" t="0" r="0" b="0"/>
                  <wp:wrapNone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562100" cy="4279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1E7604" w14:textId="348794D3" w:rsidR="00DF0103" w:rsidRPr="00DF0103" w:rsidRDefault="00DF0103" w:rsidP="00DF0103">
                              <w:pPr>
                                <w:jc w:val="left"/>
                                <w:rPr>
                                  <w:sz w:val="18"/>
                                </w:rPr>
                              </w:pPr>
                              <w:r w:rsidRPr="00DF0103">
                                <w:rPr>
                                  <w:sz w:val="18"/>
                                </w:rPr>
                                <w:t>The LCS is a licenced service of Cardiff Univers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7C771DED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6" type="#_x0000_t202" style="position:absolute;margin-left:57.5pt;margin-top:17.45pt;width:123pt;height:33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" fillcolor="white [3201]" stroked="f" strokeweight=".5pt">
                  <v:textbox>
                    <w:txbxContent>
                      <w:p w14:paraId="431E7604" w14:textId="348794D3" w:rsidR="00DF0103" w:rsidRPr="00DF0103" w:rsidRDefault="00DF0103" w:rsidP="00DF0103">
                        <w:pPr>
                          <w:jc w:val="left"/>
                          <w:rPr>
                            <w:sz w:val="18"/>
                          </w:rPr>
                        </w:pPr>
                        <w:r w:rsidRPr="00DF0103">
                          <w:rPr>
                            <w:sz w:val="18"/>
                          </w:rPr>
                          <w:t>The LCS is a licenced service of Cardiff University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inline distT="0" distB="0" distL="0" distR="0" wp14:anchorId="23CA22C1" wp14:editId="62BFE64F">
              <wp:extent cx="596900" cy="587298"/>
              <wp:effectExtent l="0" t="0" r="0" b="381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3723" cy="59401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FC7A48">
          <w:fldChar w:fldCharType="begin"/>
        </w:r>
        <w:r w:rsidR="00FC7A48">
          <w:instrText xml:space="preserve"> PAGE   \* MERGEFORMAT </w:instrText>
        </w:r>
        <w:r w:rsidR="00FC7A48">
          <w:fldChar w:fldCharType="separate"/>
        </w:r>
        <w:r w:rsidR="003211DF">
          <w:rPr>
            <w:noProof/>
          </w:rPr>
          <w:t>1</w:t>
        </w:r>
        <w:r w:rsidR="00FC7A48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71D01" w14:textId="77777777" w:rsidR="00CC08FE" w:rsidRDefault="00CC08FE" w:rsidP="006358A2">
      <w:pPr>
        <w:spacing w:after="0"/>
      </w:pPr>
      <w:r>
        <w:separator/>
      </w:r>
    </w:p>
  </w:footnote>
  <w:footnote w:type="continuationSeparator" w:id="0">
    <w:p w14:paraId="08D58E1C" w14:textId="77777777" w:rsidR="00CC08FE" w:rsidRDefault="00CC08FE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D0D8" w14:textId="2973E12E" w:rsidR="003762C4" w:rsidRPr="00F91D21" w:rsidRDefault="00F91D21" w:rsidP="009370B0">
    <w:pPr>
      <w:pStyle w:val="Header"/>
      <w:rPr>
        <w:b/>
        <w:color w:val="808080" w:themeColor="background1" w:themeShade="80"/>
      </w:rPr>
    </w:pPr>
    <w:r w:rsidRPr="00F91D21">
      <w:rPr>
        <w:b/>
        <w:color w:val="808080" w:themeColor="background1" w:themeShade="80"/>
      </w:rPr>
      <w:t>Trainer Biographical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D0DA" w14:textId="684A5777" w:rsidR="00F31DB3" w:rsidRDefault="00F31DB3" w:rsidP="00F31DB3">
    <w:pPr>
      <w:ind w:right="-35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62D0E2" wp14:editId="070A5CCE">
          <wp:simplePos x="0" y="0"/>
          <wp:positionH relativeFrom="margin">
            <wp:posOffset>-6350</wp:posOffset>
          </wp:positionH>
          <wp:positionV relativeFrom="margin">
            <wp:posOffset>-1397635</wp:posOffset>
          </wp:positionV>
          <wp:extent cx="2559050" cy="76771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2" t="15663" r="6852" b="15261"/>
                  <a:stretch/>
                </pic:blipFill>
                <pic:spPr bwMode="auto">
                  <a:xfrm>
                    <a:off x="0" y="0"/>
                    <a:ext cx="2559050" cy="76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62D0DB" w14:textId="77777777" w:rsidR="00F31DB3" w:rsidRDefault="00F31DB3" w:rsidP="00F31DB3">
    <w:pPr>
      <w:ind w:right="-359"/>
    </w:pPr>
  </w:p>
  <w:p w14:paraId="7562D0DC" w14:textId="77777777" w:rsidR="00F31DB3" w:rsidRDefault="00F31DB3" w:rsidP="00F31DB3">
    <w:pPr>
      <w:ind w:right="-359"/>
    </w:pPr>
  </w:p>
  <w:p w14:paraId="7562D0DD" w14:textId="6CC7F292" w:rsidR="00F31DB3" w:rsidRPr="004E2A53" w:rsidRDefault="00F91D21" w:rsidP="00F31DB3">
    <w:pPr>
      <w:pStyle w:val="Heading1"/>
      <w:rPr>
        <w:sz w:val="40"/>
      </w:rPr>
    </w:pPr>
    <w:r w:rsidRPr="004E2A53">
      <w:rPr>
        <w:sz w:val="40"/>
      </w:rPr>
      <w:t>Trainer Biographical 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D0DF" w14:textId="77777777" w:rsidR="00F31DB3" w:rsidRPr="00F31DB3" w:rsidRDefault="00357F14" w:rsidP="00F31DB3">
    <w:pPr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Delivery Resource Capability Assessment</w:t>
    </w:r>
    <w:r w:rsidR="00F31DB3" w:rsidRPr="00F31DB3">
      <w:rPr>
        <w:b/>
        <w:color w:val="808080" w:themeColor="background1" w:themeShade="8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1B"/>
    <w:multiLevelType w:val="hybridMultilevel"/>
    <w:tmpl w:val="1D00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0923"/>
    <w:multiLevelType w:val="multilevel"/>
    <w:tmpl w:val="8D6A9AA8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F64A7"/>
    <w:multiLevelType w:val="hybridMultilevel"/>
    <w:tmpl w:val="A98AA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F4478"/>
    <w:multiLevelType w:val="hybridMultilevel"/>
    <w:tmpl w:val="CCEC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16073"/>
    <w:multiLevelType w:val="hybridMultilevel"/>
    <w:tmpl w:val="3AE0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13"/>
  </w:num>
  <w:num w:numId="7">
    <w:abstractNumId w:val="11"/>
  </w:num>
  <w:num w:numId="8">
    <w:abstractNumId w:val="5"/>
  </w:num>
  <w:num w:numId="9">
    <w:abstractNumId w:val="6"/>
  </w:num>
  <w:num w:numId="10">
    <w:abstractNumId w:val="9"/>
  </w:num>
  <w:num w:numId="11">
    <w:abstractNumId w:val="3"/>
  </w:num>
  <w:num w:numId="12">
    <w:abstractNumId w:val="14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t7CwMDUFcpV0lIJTi4sz8/NACgxrAXy8SvAsAAAA"/>
  </w:docVars>
  <w:rsids>
    <w:rsidRoot w:val="00E04968"/>
    <w:rsid w:val="00007B75"/>
    <w:rsid w:val="0002632F"/>
    <w:rsid w:val="00097774"/>
    <w:rsid w:val="00151CBD"/>
    <w:rsid w:val="001708DE"/>
    <w:rsid w:val="00171113"/>
    <w:rsid w:val="00172636"/>
    <w:rsid w:val="001B2230"/>
    <w:rsid w:val="00230277"/>
    <w:rsid w:val="002755A9"/>
    <w:rsid w:val="002E0C6F"/>
    <w:rsid w:val="002F0C0F"/>
    <w:rsid w:val="003211DF"/>
    <w:rsid w:val="00337D6E"/>
    <w:rsid w:val="003442CD"/>
    <w:rsid w:val="00357F14"/>
    <w:rsid w:val="003762C4"/>
    <w:rsid w:val="00393479"/>
    <w:rsid w:val="003F11FF"/>
    <w:rsid w:val="004347FF"/>
    <w:rsid w:val="00444137"/>
    <w:rsid w:val="00471BD2"/>
    <w:rsid w:val="0047585B"/>
    <w:rsid w:val="00477CBA"/>
    <w:rsid w:val="004A0331"/>
    <w:rsid w:val="004E2A53"/>
    <w:rsid w:val="00513EC9"/>
    <w:rsid w:val="0053193B"/>
    <w:rsid w:val="00564E01"/>
    <w:rsid w:val="00582FA4"/>
    <w:rsid w:val="005D3798"/>
    <w:rsid w:val="006358A2"/>
    <w:rsid w:val="00681D6E"/>
    <w:rsid w:val="006928FD"/>
    <w:rsid w:val="00710C28"/>
    <w:rsid w:val="00770915"/>
    <w:rsid w:val="00820EC2"/>
    <w:rsid w:val="00821010"/>
    <w:rsid w:val="0083272A"/>
    <w:rsid w:val="00834F52"/>
    <w:rsid w:val="008C0FE8"/>
    <w:rsid w:val="008F0907"/>
    <w:rsid w:val="009370B0"/>
    <w:rsid w:val="0098695A"/>
    <w:rsid w:val="009935FB"/>
    <w:rsid w:val="009F1B29"/>
    <w:rsid w:val="00A639EF"/>
    <w:rsid w:val="00A7112F"/>
    <w:rsid w:val="00A9567D"/>
    <w:rsid w:val="00AD0B7F"/>
    <w:rsid w:val="00AD6300"/>
    <w:rsid w:val="00AE1210"/>
    <w:rsid w:val="00B12E4B"/>
    <w:rsid w:val="00B60015"/>
    <w:rsid w:val="00BD6D03"/>
    <w:rsid w:val="00BD7E6B"/>
    <w:rsid w:val="00CA377F"/>
    <w:rsid w:val="00CC08FE"/>
    <w:rsid w:val="00D24D01"/>
    <w:rsid w:val="00D71ED9"/>
    <w:rsid w:val="00D7208A"/>
    <w:rsid w:val="00D82192"/>
    <w:rsid w:val="00D978E0"/>
    <w:rsid w:val="00DA1694"/>
    <w:rsid w:val="00DE3940"/>
    <w:rsid w:val="00DF0103"/>
    <w:rsid w:val="00E04968"/>
    <w:rsid w:val="00E65E49"/>
    <w:rsid w:val="00E82057"/>
    <w:rsid w:val="00EB6843"/>
    <w:rsid w:val="00EC051E"/>
    <w:rsid w:val="00EC1CFE"/>
    <w:rsid w:val="00EC6BD8"/>
    <w:rsid w:val="00F1533D"/>
    <w:rsid w:val="00F23A0A"/>
    <w:rsid w:val="00F25C80"/>
    <w:rsid w:val="00F31DB3"/>
    <w:rsid w:val="00F91D21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2CF9E"/>
  <w15:docId w15:val="{9703F771-1233-4DB2-8499-F4F083C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2A53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53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5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2A53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A5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2A5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2A5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2A5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2A5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2A5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A53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E2A53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E2A53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E2A5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E2A5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E2A5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E2A53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E2A5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2A53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2A5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2A53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4E2A5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4E2A53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2A53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4E2A53"/>
    <w:rPr>
      <w:b/>
      <w:bCs/>
    </w:rPr>
  </w:style>
  <w:style w:type="character" w:styleId="Emphasis">
    <w:name w:val="Emphasis"/>
    <w:uiPriority w:val="20"/>
    <w:qFormat/>
    <w:rsid w:val="004E2A53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4E2A53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E2A53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E2A53"/>
    <w:pPr>
      <w:numPr>
        <w:numId w:val="16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4E2A5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2A5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2A5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A53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4E2A5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E2A5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E2A5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E2A5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E2A5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2A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1D2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E2A53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Resource Capability Assessment</vt:lpstr>
    </vt:vector>
  </TitlesOfParts>
  <Company>EBS Ltd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Resource Capability Assessment</dc:title>
  <dc:subject>LCS</dc:subject>
  <dc:creator>Simon Elias</dc:creator>
  <cp:lastModifiedBy>Simon Elias</cp:lastModifiedBy>
  <cp:revision>3</cp:revision>
  <dcterms:created xsi:type="dcterms:W3CDTF">2017-07-25T06:43:00Z</dcterms:created>
  <dcterms:modified xsi:type="dcterms:W3CDTF">2017-07-25T06:44:00Z</dcterms:modified>
  <cp:category>LCS accreditation</cp:category>
</cp:coreProperties>
</file>